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17a575aa1485a3e4c3f89b3b3231fbf8428a6f"/>
    <w:p>
      <w:pPr>
        <w:pStyle w:val="Heading1"/>
      </w:pPr>
      <w:r>
        <w:t xml:space="preserve">Nick Begich’s Positions On Homeland Security and Terroris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licy Stance on Arctic and Border Securi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